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6334DBFE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785704">
        <w:rPr>
          <w:rFonts w:ascii="Arial" w:hAnsi="Arial" w:cs="Arial"/>
          <w:i/>
        </w:rPr>
        <w:t xml:space="preserve">Baker,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r w:rsidR="00D44F8E" w:rsidRPr="00E62553">
        <w:rPr>
          <w:rFonts w:ascii="Arial" w:hAnsi="Arial" w:cs="Arial"/>
          <w:i/>
        </w:rPr>
        <w:t>Lovegrove</w:t>
      </w:r>
      <w:r w:rsidR="00785704">
        <w:rPr>
          <w:rFonts w:ascii="Arial" w:hAnsi="Arial" w:cs="Arial"/>
          <w:i/>
        </w:rPr>
        <w:t xml:space="preserve">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00C9247B"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74223C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A53735">
        <w:rPr>
          <w:rFonts w:ascii="Arial" w:hAnsi="Arial" w:cs="Arial"/>
          <w:b/>
        </w:rPr>
        <w:t>6.30 p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74223C">
        <w:rPr>
          <w:rFonts w:ascii="Arial" w:hAnsi="Arial" w:cs="Arial"/>
          <w:b/>
        </w:rPr>
        <w:t>16 July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1CB907B7" w14:textId="337655D2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74223C">
        <w:rPr>
          <w:rFonts w:ascii="Arial" w:hAnsi="Arial" w:cs="Arial"/>
        </w:rPr>
        <w:t>12 July</w:t>
      </w:r>
      <w:r w:rsidR="00A53735">
        <w:rPr>
          <w:rFonts w:ascii="Arial" w:hAnsi="Arial" w:cs="Arial"/>
        </w:rPr>
        <w:t xml:space="preserve"> 2018</w:t>
      </w:r>
    </w:p>
    <w:p w14:paraId="0169BD65" w14:textId="77777777"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686"/>
      </w:tblGrid>
      <w:tr w:rsidR="00726BAE" w:rsidRPr="00E62553" w14:paraId="2B75DE10" w14:textId="77777777" w:rsidTr="00D61346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14:paraId="5E690A08" w14:textId="77777777" w:rsidR="00726BAE" w:rsidRPr="00AA16EE" w:rsidRDefault="00942667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686" w:type="dxa"/>
          </w:tcPr>
          <w:p w14:paraId="7EB2C67E" w14:textId="77777777" w:rsidR="00726BAE" w:rsidRPr="00AA16EE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33AC8ED4" w:rsidR="00726BAE" w:rsidRPr="00942667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8733E1" w:rsidRPr="00E62553" w14:paraId="6AAC70D0" w14:textId="77777777" w:rsidTr="008733E1">
        <w:tc>
          <w:tcPr>
            <w:tcW w:w="2768" w:type="dxa"/>
          </w:tcPr>
          <w:p w14:paraId="4FDB2973" w14:textId="6659A610"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3577" w:type="dxa"/>
          </w:tcPr>
          <w:p w14:paraId="25D1F11A" w14:textId="3DAB0E8A" w:rsidR="008733E1" w:rsidRPr="000413FB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686" w:type="dxa"/>
          </w:tcPr>
          <w:p w14:paraId="021B4180" w14:textId="5DC730E1"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  <w:tr w:rsidR="00FF3EAE" w:rsidRPr="00E62553" w14:paraId="44336A5D" w14:textId="77777777" w:rsidTr="008733E1">
        <w:tc>
          <w:tcPr>
            <w:tcW w:w="2768" w:type="dxa"/>
          </w:tcPr>
          <w:p w14:paraId="7470C6EF" w14:textId="1DC4AF5D" w:rsidR="00FF3EAE" w:rsidRPr="00942667" w:rsidRDefault="00FF3EAE" w:rsidP="00FF3EAE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3577" w:type="dxa"/>
          </w:tcPr>
          <w:p w14:paraId="258CBAD5" w14:textId="1B4E1692" w:rsidR="00FF3EAE" w:rsidRPr="000413FB" w:rsidRDefault="00FF3EAE" w:rsidP="00FF3EAE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  <w:tc>
          <w:tcPr>
            <w:tcW w:w="3686" w:type="dxa"/>
          </w:tcPr>
          <w:p w14:paraId="22E84889" w14:textId="18449D2A" w:rsidR="00FF3EAE" w:rsidRPr="00942667" w:rsidRDefault="00FF3EAE" w:rsidP="00FF3EAE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  <w:tr w:rsidR="00FF3EAE" w:rsidRPr="00E62553" w14:paraId="60469A2F" w14:textId="77777777" w:rsidTr="008733E1">
        <w:tc>
          <w:tcPr>
            <w:tcW w:w="2768" w:type="dxa"/>
          </w:tcPr>
          <w:p w14:paraId="03844D47" w14:textId="660BD63E" w:rsidR="00FF3EAE" w:rsidRDefault="00FF3EAE" w:rsidP="00FF3EAE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577" w:type="dxa"/>
          </w:tcPr>
          <w:p w14:paraId="059547F5" w14:textId="11B84A6C" w:rsidR="00FF3EAE" w:rsidRDefault="00FF3EAE" w:rsidP="00FF3EAE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686" w:type="dxa"/>
          </w:tcPr>
          <w:p w14:paraId="4AF62718" w14:textId="1D8851D6" w:rsidR="00785704" w:rsidRDefault="00785704" w:rsidP="00FF3EAE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</w:tbl>
    <w:p w14:paraId="06A9139B" w14:textId="77777777"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</w:p>
    <w:p w14:paraId="1F61D443" w14:textId="77777777" w:rsidR="00F929F1" w:rsidRPr="000903D9" w:rsidRDefault="004629A4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14:paraId="0718D59A" w14:textId="59693129"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Amended:</w:t>
      </w:r>
      <w:r w:rsidR="00AA7F15">
        <w:rPr>
          <w:rFonts w:ascii="Arial" w:hAnsi="Arial" w:cs="Arial"/>
        </w:rPr>
        <w:t xml:space="preserve"> </w:t>
      </w:r>
      <w:r w:rsidR="00B36B07" w:rsidRPr="000903D9">
        <w:rPr>
          <w:rFonts w:ascii="Arial" w:hAnsi="Arial" w:cs="Arial"/>
        </w:rPr>
        <w:t>none</w:t>
      </w:r>
    </w:p>
    <w:p w14:paraId="5EC71E74" w14:textId="002A4B80" w:rsidR="00BD705B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</w:t>
      </w:r>
    </w:p>
    <w:p w14:paraId="3CF39839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682387C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Faulkner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Hill Farm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York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Hill Ide Hill</w:t>
      </w:r>
    </w:p>
    <w:p w14:paraId="361D3C5B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Proposed new barn and silage clamp together with enlargement of</w:t>
      </w:r>
    </w:p>
    <w:p w14:paraId="719F125D" w14:textId="24B0F41A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" w:hAnsi="FranklinGothic-Book" w:cs="FranklinGothic-Book"/>
          <w:sz w:val="24"/>
          <w:szCs w:val="24"/>
        </w:rPr>
        <w:t>existing brown water lagoon and new harvested clean water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attenuation lagoon</w:t>
      </w:r>
    </w:p>
    <w:p w14:paraId="33914B62" w14:textId="6805C272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904750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3B0AFD17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Croach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Ide Hill Road Ide Hill</w:t>
      </w:r>
    </w:p>
    <w:p w14:paraId="2F9C29F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Minor material amendment to application 17/01606/HOUSE for the</w:t>
      </w:r>
    </w:p>
    <w:p w14:paraId="40017312" w14:textId="0EBE3AF8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" w:hAnsi="FranklinGothic-Book" w:cs="FranklinGothic-Book"/>
          <w:sz w:val="24"/>
          <w:szCs w:val="24"/>
        </w:rPr>
        <w:t>demolition of existing dilapidated garages &amp; erection of single storey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outbuilding to include garaging, studio over (in roof space) &amp; a garden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room, erection of a conservatory to the rear of the dwelling to show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two new windows to North elevation one at ground floor level and one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on stair landing level. Change existing window to doors on West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levation.</w:t>
      </w:r>
    </w:p>
    <w:p w14:paraId="32E8E767" w14:textId="2C0233CF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1999D78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1D3ADAC4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Little Norman Street Farm Little Norman Street Sundridge</w:t>
      </w:r>
    </w:p>
    <w:p w14:paraId="6B8A5A6C" w14:textId="0AE89448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Erection of an octagonal summer house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</w:p>
    <w:p w14:paraId="178D5424" w14:textId="23E1B595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30217738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0EE765B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Penn Farm Penn Lane Ide Hill</w:t>
      </w:r>
    </w:p>
    <w:p w14:paraId="24FFDA11" w14:textId="4DB4F5BB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dairy</w:t>
      </w:r>
    </w:p>
    <w:p w14:paraId="3243EC17" w14:textId="72C4EA12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FranklinGothic-Book" w:hAnsi="FranklinGothic-Book" w:cs="FranklinGothic-Book"/>
          <w:sz w:val="24"/>
          <w:szCs w:val="24"/>
        </w:rPr>
      </w:pPr>
    </w:p>
    <w:p w14:paraId="745708A0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</w:p>
    <w:p w14:paraId="4B2096E9" w14:textId="0B3466C3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lastRenderedPageBreak/>
        <w:t>Town and Country Planning Act 1990</w:t>
      </w:r>
    </w:p>
    <w:p w14:paraId="3C4A34B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157 Main Road Sundridge KENT</w:t>
      </w:r>
    </w:p>
    <w:p w14:paraId="0754ABD4" w14:textId="2399AE0A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rear extension. Erection of a single storey rear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xtension.</w:t>
      </w:r>
    </w:p>
    <w:p w14:paraId="686A47CE" w14:textId="5051920F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</w:p>
    <w:p w14:paraId="2D5B805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2A56F75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Bluebell Cottage Hanging Bank Ide Hill</w:t>
      </w:r>
    </w:p>
    <w:p w14:paraId="645D3CB0" w14:textId="2E5E7B6C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dwelling and garage and erection of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replacement dwelling, terrace and entrance steps.</w:t>
      </w:r>
    </w:p>
    <w:p w14:paraId="79B1A962" w14:textId="77777777" w:rsidR="0074223C" w:rsidRPr="000903D9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17E83A1C" w14:textId="2FBC1BEC" w:rsidR="00A667A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5E88085F" w14:textId="77777777" w:rsidR="0074223C" w:rsidRPr="000903D9" w:rsidRDefault="0074223C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bookmarkStart w:id="0" w:name="_GoBack"/>
      <w:bookmarkEnd w:id="0"/>
    </w:p>
    <w:p w14:paraId="430A0236" w14:textId="533691F2" w:rsidR="00416BF7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</w:p>
    <w:p w14:paraId="6F89CE92" w14:textId="14C6B931" w:rsidR="0074223C" w:rsidRDefault="0074223C" w:rsidP="0074223C">
      <w:pPr>
        <w:pStyle w:val="ListParagraph"/>
        <w:spacing w:after="0" w:line="240" w:lineRule="auto"/>
        <w:rPr>
          <w:rFonts w:ascii="Arial" w:hAnsi="Arial" w:cs="Arial"/>
        </w:rPr>
      </w:pPr>
    </w:p>
    <w:p w14:paraId="2B4E2D74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71328B0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Warren Farm Main Road Sundridge</w:t>
      </w:r>
    </w:p>
    <w:p w14:paraId="26BB53E9" w14:textId="70CE99E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structures and hard standing on site and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rection of 11 No. dwellings comprising of 2 No. 2 beds, 4 No. 3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beds, 4 No. 4 beds and 1 No. 5 beds with associated hard and soft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landscaping.</w:t>
      </w:r>
    </w:p>
    <w:p w14:paraId="40F337E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203BABD" w14:textId="20AE3BFA" w:rsidR="00502ED0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293A4520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t Valid: </w:t>
      </w:r>
      <w:r w:rsidR="00C14FF6">
        <w:rPr>
          <w:rFonts w:ascii="Arial" w:hAnsi="Arial" w:cs="Arial"/>
        </w:rPr>
        <w:t>none</w:t>
      </w:r>
    </w:p>
    <w:p w14:paraId="141FDECC" w14:textId="77777777" w:rsidR="001B2351" w:rsidRPr="000903D9" w:rsidRDefault="009928DB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77777777"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14:paraId="5C77A5FD" w14:textId="27C5254C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5D889AAF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6389384B" w14:textId="53583D8B" w:rsidR="00C2455C" w:rsidRDefault="00E53AB7" w:rsidP="00C2455C">
      <w:pPr>
        <w:pStyle w:val="ListParagraph"/>
        <w:numPr>
          <w:ilvl w:val="0"/>
          <w:numId w:val="11"/>
        </w:numPr>
        <w:spacing w:after="0" w:line="240" w:lineRule="auto"/>
      </w:pPr>
      <w:r w:rsidRPr="00DD0927">
        <w:rPr>
          <w:rFonts w:ascii="Arial" w:hAnsi="Arial" w:cs="Arial"/>
        </w:rPr>
        <w:t>Date of next meeting:</w:t>
      </w:r>
      <w:r w:rsidR="008C5A40" w:rsidRPr="00DD0927">
        <w:rPr>
          <w:rFonts w:ascii="Arial" w:hAnsi="Arial" w:cs="Arial"/>
        </w:rPr>
        <w:t xml:space="preserve">  </w:t>
      </w:r>
      <w:r w:rsidR="000903D9" w:rsidRPr="00DD0927">
        <w:rPr>
          <w:rFonts w:ascii="Arial" w:hAnsi="Arial" w:cs="Arial"/>
        </w:rPr>
        <w:t xml:space="preserve">Monday </w:t>
      </w:r>
      <w:r w:rsidR="00785704">
        <w:rPr>
          <w:rFonts w:ascii="Arial" w:hAnsi="Arial" w:cs="Arial"/>
        </w:rPr>
        <w:t xml:space="preserve">4 June </w:t>
      </w:r>
      <w:r w:rsidR="00DD0927">
        <w:rPr>
          <w:rFonts w:ascii="Arial" w:hAnsi="Arial" w:cs="Arial"/>
        </w:rPr>
        <w:t>2018 at</w:t>
      </w:r>
      <w:r w:rsidR="00785704">
        <w:rPr>
          <w:rFonts w:ascii="Arial" w:hAnsi="Arial" w:cs="Arial"/>
        </w:rPr>
        <w:t xml:space="preserve"> 6.30 pm at Sundridge Village Hall </w:t>
      </w:r>
    </w:p>
    <w:p w14:paraId="2F980861" w14:textId="77777777" w:rsidR="00C2455C" w:rsidRPr="00C2455C" w:rsidRDefault="00C2455C" w:rsidP="00C2455C">
      <w:pPr>
        <w:rPr>
          <w:lang w:eastAsia="en-US"/>
        </w:rPr>
      </w:pPr>
    </w:p>
    <w:p w14:paraId="16F2C759" w14:textId="77777777" w:rsidR="00C2455C" w:rsidRPr="00C2455C" w:rsidRDefault="00C2455C" w:rsidP="00C2455C">
      <w:pPr>
        <w:rPr>
          <w:lang w:eastAsia="en-US"/>
        </w:rPr>
      </w:pPr>
    </w:p>
    <w:p w14:paraId="7B3DEDF6" w14:textId="7AD66570" w:rsidR="00C2455C" w:rsidRDefault="00C2455C" w:rsidP="00C2455C">
      <w:pPr>
        <w:rPr>
          <w:lang w:eastAsia="en-US"/>
        </w:rPr>
      </w:pPr>
    </w:p>
    <w:p w14:paraId="0DFE7E2A" w14:textId="773ACA20" w:rsidR="000903D9" w:rsidRPr="00C2455C" w:rsidRDefault="00C2455C" w:rsidP="00C2455C">
      <w:pPr>
        <w:tabs>
          <w:tab w:val="left" w:pos="2110"/>
        </w:tabs>
        <w:rPr>
          <w:lang w:eastAsia="en-US"/>
        </w:rPr>
      </w:pPr>
      <w:r>
        <w:rPr>
          <w:lang w:eastAsia="en-US"/>
        </w:rPr>
        <w:tab/>
      </w:r>
    </w:p>
    <w:sectPr w:rsidR="000903D9" w:rsidRPr="00C2455C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9891B" w14:textId="77777777" w:rsidR="009D04C4" w:rsidRDefault="009D04C4" w:rsidP="006501C1">
      <w:pPr>
        <w:spacing w:after="0" w:line="240" w:lineRule="auto"/>
      </w:pPr>
      <w:r>
        <w:separator/>
      </w:r>
    </w:p>
  </w:endnote>
  <w:endnote w:type="continuationSeparator" w:id="0">
    <w:p w14:paraId="058E90E5" w14:textId="77777777" w:rsidR="009D04C4" w:rsidRDefault="009D04C4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Gothic-Book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3B3213F5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74223C">
      <w:rPr>
        <w:rFonts w:ascii="Arial" w:hAnsi="Arial" w:cs="Arial"/>
        <w:i/>
        <w:sz w:val="16"/>
        <w:szCs w:val="16"/>
      </w:rPr>
      <w:t>07 16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84A9E" w14:textId="77777777" w:rsidR="009D04C4" w:rsidRDefault="009D04C4" w:rsidP="006501C1">
      <w:pPr>
        <w:spacing w:after="0" w:line="240" w:lineRule="auto"/>
      </w:pPr>
      <w:r>
        <w:separator/>
      </w:r>
    </w:p>
  </w:footnote>
  <w:footnote w:type="continuationSeparator" w:id="0">
    <w:p w14:paraId="689CFDF0" w14:textId="77777777" w:rsidR="009D04C4" w:rsidRDefault="009D04C4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85704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D04C4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402"/>
    <w:rsid w:val="00D8508A"/>
    <w:rsid w:val="00D86369"/>
    <w:rsid w:val="00D86966"/>
    <w:rsid w:val="00D904BB"/>
    <w:rsid w:val="00D97E65"/>
    <w:rsid w:val="00DA04D7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D759A-3127-4E1F-9562-027204DE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8-05-16T21:33:00Z</dcterms:created>
  <dcterms:modified xsi:type="dcterms:W3CDTF">2018-07-12T12:09:00Z</dcterms:modified>
</cp:coreProperties>
</file>